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623E7" w14:textId="77777777" w:rsidR="00AC18EF" w:rsidRDefault="00AC18EF" w:rsidP="00AC18EF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r>
        <w:rPr>
          <w:rFonts w:ascii="Open Sans" w:hAnsi="Open Sans" w:cs="Open Sans"/>
          <w:color w:val="000000"/>
          <w:sz w:val="21"/>
          <w:szCs w:val="21"/>
        </w:rPr>
        <w:t xml:space="preserve">Lorem ipsum dolor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dipiscing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ex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just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ccumsa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c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ismo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dal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a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iam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na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mperdi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in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c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Intege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haretr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just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mp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Clas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pte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acit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ciosq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itor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orque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e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ubi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nostra, pe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ncepto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himenaeo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am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ur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e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ment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a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nena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acu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urp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vitae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ulputat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d. Nun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agit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cilis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t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n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ucto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ccumsa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n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eros. Pro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ap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lamcorpe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Intege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lacer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igniss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rtti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lacer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igula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cilis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Lorem ipsum dolor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dipiscing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Aenean et maximu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just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ari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i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nte at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hicu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rc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llicitudi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itae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obor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ifen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is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u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mp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just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c ipsum.</w:t>
      </w:r>
    </w:p>
    <w:p w14:paraId="206C4038" w14:textId="77777777" w:rsidR="00AC18EF" w:rsidRDefault="00AC18EF" w:rsidP="00AC18EF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proofErr w:type="spellStart"/>
      <w:r>
        <w:rPr>
          <w:rFonts w:ascii="Open Sans" w:hAnsi="Open Sans" w:cs="Open Sans"/>
          <w:color w:val="000000"/>
          <w:sz w:val="21"/>
          <w:szCs w:val="21"/>
        </w:rPr>
        <w:t>Inter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lesuad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fames ac ante ips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rim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uc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lacer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ore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orem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raese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nter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ore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i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m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uspendiss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igula a ligula lacinia porta. Donec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utr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i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agit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nte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or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ap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vel tempu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na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Proin dictum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igniss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Cra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psum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ros.</w:t>
      </w:r>
    </w:p>
    <w:p w14:paraId="73E85C03" w14:textId="77777777" w:rsidR="00AC18EF" w:rsidRDefault="00AC18EF" w:rsidP="00AC18EF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proofErr w:type="spellStart"/>
      <w:r>
        <w:rPr>
          <w:rFonts w:ascii="Open Sans" w:hAnsi="Open Sans" w:cs="Open Sans"/>
          <w:color w:val="000000"/>
          <w:sz w:val="21"/>
          <w:szCs w:val="21"/>
        </w:rPr>
        <w:t>Phas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in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raese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d ero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obor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sempe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rtti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psum. Intege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acu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olutp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uspendiss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ibero dui, gravid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u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sta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r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has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orem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rc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uc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in dictum magna lacinia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agn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uspendiss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ffic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nis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lacer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cilis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itae ex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orta. U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uc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ros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mperdi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ferment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diam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olor a ligul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mp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c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ari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ato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nat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gn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is parturien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nt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asc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idicu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us. Intege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risti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ps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uctor. Maecena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r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celeri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bland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apie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hon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Maecena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ulputat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ros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uspendiss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tent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cilis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>.</w:t>
      </w:r>
    </w:p>
    <w:p w14:paraId="341EDDB8" w14:textId="77777777" w:rsidR="00AC18EF" w:rsidRDefault="00AC18EF" w:rsidP="00AC18EF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r>
        <w:rPr>
          <w:rFonts w:ascii="Open Sans" w:hAnsi="Open Sans" w:cs="Open Sans"/>
          <w:color w:val="000000"/>
          <w:sz w:val="21"/>
          <w:szCs w:val="21"/>
        </w:rPr>
        <w:t xml:space="preserve">Na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mmod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ffic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Integer ac vestibul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rn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lesuad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haretra mi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celeri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di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lamcorpe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am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reti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uscip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just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ulvinar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apie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diment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rc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orem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mperdi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i et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acu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u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a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err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mp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dal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rc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llicitudi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r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lacer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Sed du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aucto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ibero ac, ferment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sue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Cras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bland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nte, vitae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nena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Sed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rc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Cra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ment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nte </w:t>
      </w:r>
      <w:proofErr w:type="gramStart"/>
      <w:r>
        <w:rPr>
          <w:rFonts w:ascii="Open Sans" w:hAnsi="Open Sans" w:cs="Open Sans"/>
          <w:color w:val="000000"/>
          <w:sz w:val="21"/>
          <w:szCs w:val="21"/>
        </w:rPr>
        <w:t>a</w:t>
      </w:r>
      <w:proofErr w:type="gram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mperdi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olutp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Donec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e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rn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i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llicitudi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raese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ismo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ro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lesuad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vel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>.</w:t>
      </w:r>
    </w:p>
    <w:p w14:paraId="1F2CB4C9" w14:textId="77777777" w:rsidR="00AC18EF" w:rsidRDefault="00AC18EF" w:rsidP="00AC18EF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r>
        <w:rPr>
          <w:rFonts w:ascii="Open Sans" w:hAnsi="Open Sans" w:cs="Open Sans"/>
          <w:color w:val="000000"/>
          <w:sz w:val="21"/>
          <w:szCs w:val="21"/>
        </w:rPr>
        <w:t xml:space="preserve">Nun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tempus ex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uspendiss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dal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ros non, maximu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ur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am id ipsum a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di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lamcorpe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et magna. Dui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uc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risti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rn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lesuad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ti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ccumsa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am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ps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e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vestibulum id ipsum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reti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rtti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x. Done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olutp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itae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hon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lamcorpe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rc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cursus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am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convallis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pulvina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llicitudi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i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di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ari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urp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s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non ipsum. In m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ap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d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olutp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mp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m. Maecena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ifen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olutp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psum,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na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or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llicitudi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ict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urp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habitan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rb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risti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ene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lesuad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fames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urp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sta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Maecena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lesuad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hendrer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ringi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>.</w:t>
      </w:r>
    </w:p>
    <w:p w14:paraId="7A00EC41" w14:textId="77777777" w:rsidR="00A23582" w:rsidRDefault="00A23582"/>
    <w:sectPr w:rsidR="00A2358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0MLUwtLAwMzExMjJR0lEKTi0uzszPAykwrAUA28VDqywAAAA="/>
  </w:docVars>
  <w:rsids>
    <w:rsidRoot w:val="00AC18EF"/>
    <w:rsid w:val="00A23582"/>
    <w:rsid w:val="00AC1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D76242"/>
  <w15:chartTrackingRefBased/>
  <w15:docId w15:val="{8A702C1E-8331-49FC-AED1-F9FA2845A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C18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513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1</Words>
  <Characters>3086</Characters>
  <Application>Microsoft Office Word</Application>
  <DocSecurity>0</DocSecurity>
  <Lines>25</Lines>
  <Paragraphs>7</Paragraphs>
  <ScaleCrop>false</ScaleCrop>
  <Company/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jan Milicic</dc:creator>
  <cp:keywords/>
  <dc:description/>
  <cp:lastModifiedBy>Dejan Milicic</cp:lastModifiedBy>
  <cp:revision>2</cp:revision>
  <dcterms:created xsi:type="dcterms:W3CDTF">2021-11-24T00:04:00Z</dcterms:created>
  <dcterms:modified xsi:type="dcterms:W3CDTF">2021-11-24T00:04:00Z</dcterms:modified>
</cp:coreProperties>
</file>